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13B93C" w14:textId="33372DEE" w:rsidR="00F24783" w:rsidRPr="009E1C03" w:rsidRDefault="00F24783" w:rsidP="009E1C03">
      <w:pPr>
        <w:pStyle w:val="Heading2"/>
        <w:spacing w:before="0" w:line="240" w:lineRule="auto"/>
        <w:ind w:right="-766"/>
        <w:jc w:val="both"/>
        <w:rPr>
          <w:rFonts w:ascii="Times New Roman" w:hAnsi="Times New Roman" w:cs="Times New Roman"/>
          <w:color w:val="auto"/>
          <w:sz w:val="24"/>
          <w:szCs w:val="24"/>
          <w:lang w:val="lv-LV"/>
        </w:rPr>
      </w:pPr>
      <w:r w:rsidRPr="009E1C03">
        <w:rPr>
          <w:rStyle w:val="normaltextrun"/>
          <w:rFonts w:ascii="Times New Roman" w:hAnsi="Times New Roman" w:cs="Times New Roman"/>
          <w:color w:val="auto"/>
          <w:sz w:val="24"/>
          <w:szCs w:val="24"/>
          <w:lang w:val="lv-LV"/>
        </w:rPr>
        <w:t>PIEKĻŪSTAMĪBAS PAZIŅOJUM</w:t>
      </w:r>
      <w:r w:rsidR="00EF0557" w:rsidRPr="009E1C03">
        <w:rPr>
          <w:rStyle w:val="normaltextrun"/>
          <w:rFonts w:ascii="Times New Roman" w:hAnsi="Times New Roman" w:cs="Times New Roman"/>
          <w:color w:val="auto"/>
          <w:sz w:val="24"/>
          <w:szCs w:val="24"/>
          <w:lang w:val="lv-LV"/>
        </w:rPr>
        <w:t>S</w:t>
      </w:r>
    </w:p>
    <w:p w14:paraId="26B5D1BE" w14:textId="77777777" w:rsidR="00F24783" w:rsidRPr="009E1C03" w:rsidRDefault="00F24783" w:rsidP="009E1C03">
      <w:pPr>
        <w:pStyle w:val="Heading2"/>
        <w:spacing w:before="0" w:line="240" w:lineRule="auto"/>
        <w:ind w:right="-766"/>
        <w:jc w:val="both"/>
        <w:rPr>
          <w:rFonts w:ascii="Times New Roman" w:hAnsi="Times New Roman" w:cs="Times New Roman"/>
          <w:color w:val="auto"/>
          <w:sz w:val="24"/>
          <w:szCs w:val="24"/>
          <w:lang w:val="lv-LV"/>
        </w:rPr>
      </w:pPr>
    </w:p>
    <w:p w14:paraId="283C408A" w14:textId="77777777" w:rsidR="00F24783" w:rsidRPr="009E1C03" w:rsidRDefault="00F24783" w:rsidP="009E1C03">
      <w:pPr>
        <w:pStyle w:val="Heading2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lv-LV"/>
        </w:rPr>
      </w:pPr>
      <w:proofErr w:type="spellStart"/>
      <w:r w:rsidRPr="009E1C03">
        <w:rPr>
          <w:rFonts w:ascii="Times New Roman" w:hAnsi="Times New Roman" w:cs="Times New Roman"/>
          <w:b/>
          <w:bCs/>
          <w:color w:val="auto"/>
          <w:sz w:val="24"/>
          <w:szCs w:val="24"/>
          <w:lang w:val="lv-LV"/>
        </w:rPr>
        <w:t>Piekļūstamības</w:t>
      </w:r>
      <w:proofErr w:type="spellEnd"/>
      <w:r w:rsidRPr="009E1C03">
        <w:rPr>
          <w:rFonts w:ascii="Times New Roman" w:hAnsi="Times New Roman" w:cs="Times New Roman"/>
          <w:b/>
          <w:bCs/>
          <w:color w:val="auto"/>
          <w:sz w:val="24"/>
          <w:szCs w:val="24"/>
          <w:lang w:val="lv-LV"/>
        </w:rPr>
        <w:t xml:space="preserve"> paziņojums</w:t>
      </w:r>
    </w:p>
    <w:p w14:paraId="0C85F12E" w14:textId="77C3F843" w:rsidR="00F24783" w:rsidRPr="009E1C03" w:rsidRDefault="00E0502F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8F71CF">
        <w:rPr>
          <w:rFonts w:ascii="Times New Roman" w:hAnsi="Times New Roman" w:cs="Times New Roman"/>
          <w:shd w:val="clear" w:color="auto" w:fill="FFFFFF"/>
          <w:lang w:val="lv-LV"/>
        </w:rPr>
        <w:t xml:space="preserve">Jūrmalas </w:t>
      </w:r>
      <w:r w:rsidR="008F71CF" w:rsidRPr="008F71CF">
        <w:rPr>
          <w:rFonts w:ascii="Times New Roman" w:hAnsi="Times New Roman" w:cs="Times New Roman"/>
          <w:shd w:val="clear" w:color="auto" w:fill="FFFFFF"/>
          <w:lang w:val="lv-LV"/>
        </w:rPr>
        <w:t>Sporta skolas</w:t>
      </w:r>
      <w:r w:rsidRPr="008F71CF">
        <w:rPr>
          <w:rFonts w:ascii="Times New Roman" w:hAnsi="Times New Roman" w:cs="Times New Roman"/>
          <w:shd w:val="clear" w:color="auto" w:fill="FFFFFF"/>
          <w:lang w:val="lv-LV"/>
        </w:rPr>
        <w:t xml:space="preserve"> administrācijai</w:t>
      </w:r>
      <w:r w:rsidRPr="009E1C03">
        <w:rPr>
          <w:rFonts w:ascii="Times New Roman" w:hAnsi="Times New Roman" w:cs="Times New Roman"/>
          <w:shd w:val="clear" w:color="auto" w:fill="FFFFFF"/>
          <w:lang w:val="lv-LV"/>
        </w:rPr>
        <w:t xml:space="preserve"> ir svarīgi savu tīmekļvietni veidot piekļūstamu ikvienam. Norādām, ka šobrīd tīmekļvietne </w:t>
      </w:r>
      <w:r w:rsidR="008F71CF" w:rsidRPr="008F71CF">
        <w:rPr>
          <w:rFonts w:ascii="Times New Roman" w:hAnsi="Times New Roman" w:cs="Times New Roman"/>
          <w:shd w:val="clear" w:color="auto" w:fill="FFFFFF"/>
          <w:lang w:val="lv-LV"/>
        </w:rPr>
        <w:t>https://jss.jurmala.lv/</w:t>
      </w:r>
      <w:r w:rsidRPr="009E1C03">
        <w:rPr>
          <w:rFonts w:ascii="Times New Roman" w:hAnsi="Times New Roman" w:cs="Times New Roman"/>
          <w:shd w:val="clear" w:color="auto" w:fill="FFFFFF"/>
          <w:lang w:val="lv-LV"/>
        </w:rPr>
        <w:t xml:space="preserve"> daļēji atbilst Ministru kabineta noteikumu Nr. 445 "Kārtība, kādā iestādes ievieto informāciju internetā” prasībām.</w:t>
      </w:r>
    </w:p>
    <w:p w14:paraId="5FBA010A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7DC6D27E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Tīmekļvietnei veikts </w:t>
      </w:r>
      <w:bookmarkStart w:id="0" w:name="a11y-evaluation-type"/>
      <w:r w:rsidRPr="009E1C03">
        <w:rPr>
          <w:rFonts w:ascii="Times New Roman" w:hAnsi="Times New Roman" w:cs="Times New Roman"/>
          <w:lang w:val="lv-LV"/>
        </w:rPr>
        <w:t xml:space="preserve">vienkāršotais </w:t>
      </w:r>
      <w:proofErr w:type="spellStart"/>
      <w:r w:rsidRPr="009E1C03">
        <w:rPr>
          <w:rFonts w:ascii="Times New Roman" w:hAnsi="Times New Roman" w:cs="Times New Roman"/>
          <w:lang w:val="lv-LV"/>
        </w:rPr>
        <w:t>piekļūstamības</w:t>
      </w:r>
      <w:proofErr w:type="spellEnd"/>
      <w:r w:rsidRPr="009E1C03">
        <w:rPr>
          <w:rFonts w:ascii="Times New Roman" w:hAnsi="Times New Roman" w:cs="Times New Roman"/>
          <w:lang w:val="lv-LV"/>
        </w:rPr>
        <w:t xml:space="preserve"> </w:t>
      </w:r>
      <w:proofErr w:type="spellStart"/>
      <w:r w:rsidRPr="009E1C03">
        <w:rPr>
          <w:rFonts w:ascii="Times New Roman" w:hAnsi="Times New Roman" w:cs="Times New Roman"/>
          <w:lang w:val="lv-LV"/>
        </w:rPr>
        <w:t>izvērtējums</w:t>
      </w:r>
      <w:bookmarkEnd w:id="0"/>
      <w:proofErr w:type="spellEnd"/>
      <w:r w:rsidRPr="009E1C03">
        <w:rPr>
          <w:rFonts w:ascii="Times New Roman" w:hAnsi="Times New Roman" w:cs="Times New Roman"/>
          <w:lang w:val="lv-LV"/>
        </w:rPr>
        <w:t xml:space="preserve">. Izmantotā metode - </w:t>
      </w:r>
      <w:bookmarkStart w:id="1" w:name="a11y-method"/>
      <w:r w:rsidRPr="009E1C03">
        <w:rPr>
          <w:rFonts w:ascii="Times New Roman" w:hAnsi="Times New Roman" w:cs="Times New Roman"/>
          <w:lang w:val="lv-LV"/>
        </w:rPr>
        <w:t xml:space="preserve">VARAM sagatavotās “Vadlīnijas iestāžu tīmekļvietnēm noteikto </w:t>
      </w:r>
      <w:proofErr w:type="spellStart"/>
      <w:r w:rsidRPr="009E1C03">
        <w:rPr>
          <w:rFonts w:ascii="Times New Roman" w:hAnsi="Times New Roman" w:cs="Times New Roman"/>
          <w:lang w:val="lv-LV"/>
        </w:rPr>
        <w:t>piekļūstamības</w:t>
      </w:r>
      <w:proofErr w:type="spellEnd"/>
      <w:r w:rsidRPr="009E1C03">
        <w:rPr>
          <w:rFonts w:ascii="Times New Roman" w:hAnsi="Times New Roman" w:cs="Times New Roman"/>
          <w:lang w:val="lv-LV"/>
        </w:rPr>
        <w:t xml:space="preserve"> prasību ievērošanas ietekmes izvērtēšanai un nesamērīgā sloga pamatošanai”</w:t>
      </w:r>
      <w:bookmarkEnd w:id="1"/>
      <w:r w:rsidRPr="009E1C03">
        <w:rPr>
          <w:rFonts w:ascii="Times New Roman" w:hAnsi="Times New Roman" w:cs="Times New Roman"/>
          <w:lang w:val="lv-LV"/>
        </w:rPr>
        <w:t>.</w:t>
      </w:r>
    </w:p>
    <w:p w14:paraId="4F862143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67B6D9FC" w14:textId="77777777" w:rsidR="00F24783" w:rsidRPr="009E1C03" w:rsidRDefault="00F24783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bookmarkStart w:id="2" w:name="cik-piekļūstama-ir-šī-tīmekļvietne"/>
      <w:r w:rsidRPr="009E1C03">
        <w:rPr>
          <w:rFonts w:ascii="Times New Roman" w:hAnsi="Times New Roman" w:cs="Times New Roman"/>
          <w:b/>
          <w:bCs/>
          <w:color w:val="auto"/>
          <w:lang w:val="lv-LV"/>
        </w:rPr>
        <w:t>Cik piekļūstama ir šī tīmekļvietne?</w:t>
      </w:r>
    </w:p>
    <w:p w14:paraId="2FEA06A4" w14:textId="77777777" w:rsidR="009E1C03" w:rsidRPr="009E1C03" w:rsidRDefault="009E1C03" w:rsidP="00404138">
      <w:pPr>
        <w:pStyle w:val="NormalWeb"/>
        <w:shd w:val="clear" w:color="auto" w:fill="FFFFFF"/>
        <w:spacing w:before="0" w:beforeAutospacing="0" w:after="0" w:afterAutospacing="0"/>
        <w:ind w:right="-766"/>
      </w:pPr>
      <w:bookmarkStart w:id="3" w:name="a11y-evaluation-fits"/>
      <w:r w:rsidRPr="009E1C03">
        <w:t>T</w:t>
      </w:r>
      <w:r w:rsidR="00504CEF" w:rsidRPr="009E1C03">
        <w:t xml:space="preserve">īmekļvietne </w:t>
      </w:r>
      <w:r w:rsidR="00F24783" w:rsidRPr="009E1C03">
        <w:t>daļēji atbilst noteikumiem Nr. 445</w:t>
      </w:r>
      <w:bookmarkEnd w:id="3"/>
      <w:r w:rsidR="00F24783" w:rsidRPr="009E1C03">
        <w:t>.</w:t>
      </w:r>
      <w:r w:rsidR="00E0502F" w:rsidRPr="009E1C03">
        <w:t xml:space="preserve"> </w:t>
      </w:r>
    </w:p>
    <w:p w14:paraId="0F564931" w14:textId="77777777" w:rsidR="009E1C03" w:rsidRPr="009E1C03" w:rsidRDefault="009E1C03" w:rsidP="009E1C03">
      <w:pPr>
        <w:pStyle w:val="NormalWeb"/>
        <w:shd w:val="clear" w:color="auto" w:fill="FFFFFF"/>
        <w:spacing w:before="0" w:beforeAutospacing="0" w:after="0" w:afterAutospacing="0"/>
        <w:ind w:right="-766"/>
        <w:jc w:val="both"/>
      </w:pPr>
    </w:p>
    <w:p w14:paraId="05AA4AE8" w14:textId="2D1BB8F8" w:rsidR="00404138" w:rsidRPr="008F71CF" w:rsidRDefault="0007419A" w:rsidP="009E1C03">
      <w:pPr>
        <w:pStyle w:val="NormalWeb"/>
        <w:shd w:val="clear" w:color="auto" w:fill="FFFFFF"/>
        <w:spacing w:before="0" w:beforeAutospacing="0" w:after="0" w:afterAutospacing="0"/>
        <w:ind w:right="-766"/>
        <w:jc w:val="both"/>
      </w:pPr>
      <w:r w:rsidRPr="008F71CF">
        <w:t xml:space="preserve">Tīmekļvietnei </w:t>
      </w:r>
      <w:hyperlink r:id="rId5" w:history="1">
        <w:r w:rsidR="008F71CF" w:rsidRPr="008F71CF">
          <w:rPr>
            <w:rStyle w:val="Hyperlink"/>
          </w:rPr>
          <w:t>www.jss.jurmala.lv</w:t>
        </w:r>
      </w:hyperlink>
      <w:r w:rsidRPr="008F71CF">
        <w:t xml:space="preserve"> pieejama</w:t>
      </w:r>
      <w:r w:rsidR="00404138" w:rsidRPr="008F71CF">
        <w:t>:</w:t>
      </w:r>
    </w:p>
    <w:p w14:paraId="4293D3B3" w14:textId="312BC62E" w:rsidR="009E1C03" w:rsidRPr="002300C1" w:rsidRDefault="009E1C03" w:rsidP="0077507F">
      <w:pPr>
        <w:pStyle w:val="NormalWeb"/>
        <w:shd w:val="clear" w:color="auto" w:fill="FFFFFF"/>
        <w:spacing w:before="0" w:beforeAutospacing="0" w:after="0" w:afterAutospacing="0"/>
        <w:ind w:right="-766"/>
        <w:jc w:val="both"/>
        <w:rPr>
          <w:highlight w:val="yellow"/>
        </w:rPr>
      </w:pPr>
    </w:p>
    <w:p w14:paraId="31B8002B" w14:textId="77777777" w:rsidR="009E1C03" w:rsidRPr="008F71CF" w:rsidRDefault="0007419A" w:rsidP="009E1C03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ind w:right="-766"/>
        <w:jc w:val="both"/>
      </w:pPr>
      <w:r w:rsidRPr="008F71CF">
        <w:t>t</w:t>
      </w:r>
      <w:r w:rsidR="00E0502F" w:rsidRPr="008F71CF">
        <w:t>eksta izmēru maiņa</w:t>
      </w:r>
      <w:r w:rsidRPr="008F71CF">
        <w:t xml:space="preserve">, </w:t>
      </w:r>
    </w:p>
    <w:p w14:paraId="7A75C90E" w14:textId="6D3C9369" w:rsidR="00E0502F" w:rsidRPr="008F71CF" w:rsidRDefault="00A7212F" w:rsidP="009E1C03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ind w:right="-766"/>
        <w:jc w:val="both"/>
      </w:pPr>
      <w:r>
        <w:t>lapas krāsas</w:t>
      </w:r>
      <w:r w:rsidR="009E1C03" w:rsidRPr="008F71CF">
        <w:t>:</w:t>
      </w:r>
      <w:r w:rsidR="0007419A" w:rsidRPr="008F71CF">
        <w:t xml:space="preserve"> </w:t>
      </w:r>
    </w:p>
    <w:p w14:paraId="13AF16CC" w14:textId="42F16B9C" w:rsidR="00E0502F" w:rsidRPr="008F71CF" w:rsidRDefault="00E0502F" w:rsidP="009E1C03">
      <w:pPr>
        <w:numPr>
          <w:ilvl w:val="1"/>
          <w:numId w:val="5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balts teksts uz </w:t>
      </w:r>
      <w:r w:rsidR="008F71CF" w:rsidRPr="008F71CF">
        <w:rPr>
          <w:rFonts w:ascii="Times New Roman" w:hAnsi="Times New Roman" w:cs="Times New Roman"/>
          <w:sz w:val="24"/>
          <w:szCs w:val="24"/>
          <w:lang w:val="lv-LV"/>
        </w:rPr>
        <w:t>zila</w:t>
      </w:r>
      <w:r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 fona,</w:t>
      </w:r>
    </w:p>
    <w:p w14:paraId="3F0A5B90" w14:textId="3E0E21D7" w:rsidR="00E0502F" w:rsidRPr="008F71CF" w:rsidRDefault="008F71CF" w:rsidP="009E1C03">
      <w:pPr>
        <w:numPr>
          <w:ilvl w:val="1"/>
          <w:numId w:val="5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F71CF">
        <w:rPr>
          <w:rFonts w:ascii="Times New Roman" w:hAnsi="Times New Roman" w:cs="Times New Roman"/>
          <w:sz w:val="24"/>
          <w:szCs w:val="24"/>
          <w:lang w:val="lv-LV"/>
        </w:rPr>
        <w:t>balts</w:t>
      </w:r>
      <w:r w:rsidR="00E0502F"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 teksts uz </w:t>
      </w:r>
      <w:r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melna </w:t>
      </w:r>
      <w:r w:rsidR="00E0502F" w:rsidRPr="008F71CF">
        <w:rPr>
          <w:rFonts w:ascii="Times New Roman" w:hAnsi="Times New Roman" w:cs="Times New Roman"/>
          <w:sz w:val="24"/>
          <w:szCs w:val="24"/>
          <w:lang w:val="lv-LV"/>
        </w:rPr>
        <w:t>fona,</w:t>
      </w:r>
    </w:p>
    <w:p w14:paraId="4B897F08" w14:textId="3193407C" w:rsidR="009E1C03" w:rsidRPr="008F71CF" w:rsidRDefault="008F71CF" w:rsidP="009E1C03">
      <w:pPr>
        <w:numPr>
          <w:ilvl w:val="1"/>
          <w:numId w:val="5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F71CF">
        <w:rPr>
          <w:rFonts w:ascii="Times New Roman" w:hAnsi="Times New Roman" w:cs="Times New Roman"/>
          <w:sz w:val="24"/>
          <w:szCs w:val="24"/>
          <w:lang w:val="lv-LV"/>
        </w:rPr>
        <w:t>zils</w:t>
      </w:r>
      <w:r w:rsidR="00E0502F"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 teksts uz </w:t>
      </w:r>
      <w:r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balta </w:t>
      </w:r>
      <w:r w:rsidR="00E0502F" w:rsidRPr="008F71CF">
        <w:rPr>
          <w:rFonts w:ascii="Times New Roman" w:hAnsi="Times New Roman" w:cs="Times New Roman"/>
          <w:sz w:val="24"/>
          <w:szCs w:val="24"/>
          <w:lang w:val="lv-LV"/>
        </w:rPr>
        <w:t>fona</w:t>
      </w:r>
      <w:r w:rsidR="0007419A"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, </w:t>
      </w:r>
    </w:p>
    <w:p w14:paraId="0B6779C9" w14:textId="1C14ED16" w:rsidR="00E0502F" w:rsidRPr="008F71CF" w:rsidRDefault="0007419A" w:rsidP="009E1C03">
      <w:pPr>
        <w:numPr>
          <w:ilvl w:val="1"/>
          <w:numId w:val="5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melns teksts uz </w:t>
      </w:r>
      <w:r w:rsidR="008F71CF" w:rsidRPr="008F71CF">
        <w:rPr>
          <w:rFonts w:ascii="Times New Roman" w:hAnsi="Times New Roman" w:cs="Times New Roman"/>
          <w:sz w:val="24"/>
          <w:szCs w:val="24"/>
          <w:lang w:val="lv-LV"/>
        </w:rPr>
        <w:t>balta</w:t>
      </w:r>
      <w:r w:rsidRPr="008F71CF">
        <w:rPr>
          <w:rFonts w:ascii="Times New Roman" w:hAnsi="Times New Roman" w:cs="Times New Roman"/>
          <w:sz w:val="24"/>
          <w:szCs w:val="24"/>
          <w:lang w:val="lv-LV"/>
        </w:rPr>
        <w:t xml:space="preserve"> fona</w:t>
      </w:r>
    </w:p>
    <w:p w14:paraId="6CD57FCC" w14:textId="1BB7B8A9" w:rsidR="00F24783" w:rsidRPr="002300C1" w:rsidRDefault="00F24783" w:rsidP="009E1C03">
      <w:pPr>
        <w:pStyle w:val="FirstParagraph"/>
        <w:spacing w:before="0" w:after="0"/>
        <w:ind w:right="-766"/>
        <w:jc w:val="both"/>
        <w:rPr>
          <w:rFonts w:ascii="Times New Roman" w:hAnsi="Times New Roman" w:cs="Times New Roman"/>
          <w:highlight w:val="yellow"/>
          <w:lang w:val="lv-LV"/>
        </w:rPr>
      </w:pPr>
    </w:p>
    <w:p w14:paraId="559E7275" w14:textId="77777777" w:rsidR="00504CEF" w:rsidRPr="002300C1" w:rsidRDefault="00504CEF" w:rsidP="009E1C03">
      <w:pPr>
        <w:pStyle w:val="Heading4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  <w:highlight w:val="yellow"/>
          <w:lang w:val="lv-LV"/>
        </w:rPr>
      </w:pPr>
      <w:bookmarkStart w:id="4" w:name="Xdaf77e5903e3d79426f95d84347c1ac28b73f1f"/>
    </w:p>
    <w:p w14:paraId="40F77E1C" w14:textId="74CF73E8" w:rsidR="00F24783" w:rsidRPr="0077507F" w:rsidRDefault="00F24783" w:rsidP="009E1C03">
      <w:pPr>
        <w:pStyle w:val="Heading4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lv-LV"/>
        </w:rPr>
      </w:pPr>
      <w:r w:rsidRPr="0077507F">
        <w:rPr>
          <w:rFonts w:ascii="Times New Roman" w:hAnsi="Times New Roman" w:cs="Times New Roman"/>
          <w:b/>
          <w:bCs/>
          <w:i w:val="0"/>
          <w:color w:val="auto"/>
          <w:sz w:val="24"/>
          <w:szCs w:val="24"/>
          <w:lang w:val="lv-LV"/>
        </w:rPr>
        <w:t>Neatbilstība prasībām, kas minētas noteikumos Nr. 445:</w:t>
      </w:r>
    </w:p>
    <w:p w14:paraId="0B5543C5" w14:textId="148307D5" w:rsidR="00E0502F" w:rsidRPr="0077507F" w:rsidRDefault="00E0502F" w:rsidP="009E1C03">
      <w:pPr>
        <w:shd w:val="clear" w:color="auto" w:fill="FFFFFF"/>
        <w:spacing w:after="0" w:line="240" w:lineRule="auto"/>
        <w:ind w:left="360" w:right="-766"/>
        <w:jc w:val="both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r w:rsidRPr="0077507F">
        <w:rPr>
          <w:rFonts w:ascii="Times New Roman" w:hAnsi="Times New Roman" w:cs="Times New Roman"/>
          <w:sz w:val="24"/>
          <w:szCs w:val="24"/>
          <w:shd w:val="clear" w:color="auto" w:fill="FFFFFF"/>
          <w:lang w:val="lv-LV"/>
        </w:rPr>
        <w:t>Dažas sadaļas šajā tīmekļvietnē var nebūt pilnībā piekļūstamas. Piemēram</w:t>
      </w:r>
      <w:r w:rsidR="009E1C03" w:rsidRPr="0077507F">
        <w:rPr>
          <w:rFonts w:ascii="Times New Roman" w:hAnsi="Times New Roman" w:cs="Times New Roman"/>
          <w:sz w:val="24"/>
          <w:szCs w:val="24"/>
          <w:shd w:val="clear" w:color="auto" w:fill="FFFFFF"/>
          <w:lang w:val="lv-LV"/>
        </w:rPr>
        <w:t>, nav pieejama</w:t>
      </w:r>
      <w:r w:rsidRPr="0077507F">
        <w:rPr>
          <w:rFonts w:ascii="Times New Roman" w:hAnsi="Times New Roman" w:cs="Times New Roman"/>
          <w:sz w:val="24"/>
          <w:szCs w:val="24"/>
          <w:shd w:val="clear" w:color="auto" w:fill="FFFFFF"/>
          <w:lang w:val="lv-LV"/>
        </w:rPr>
        <w:t>:</w:t>
      </w:r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</w:t>
      </w:r>
    </w:p>
    <w:p w14:paraId="584F1875" w14:textId="30176ED1" w:rsidR="00E0502F" w:rsidRPr="008F71CF" w:rsidRDefault="00E0502F" w:rsidP="009E1C0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ind w:right="-766"/>
        <w:jc w:val="both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r w:rsidRPr="008F71C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attēla tekstuāla alternatīva</w:t>
      </w:r>
      <w:r w:rsidR="00552F5F" w:rsidRPr="008F71C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,</w:t>
      </w:r>
    </w:p>
    <w:p w14:paraId="50B15AFB" w14:textId="1C4251AA" w:rsidR="00E0502F" w:rsidRPr="0077507F" w:rsidRDefault="00E0502F" w:rsidP="009E1C03">
      <w:pPr>
        <w:numPr>
          <w:ilvl w:val="0"/>
          <w:numId w:val="3"/>
        </w:numPr>
        <w:shd w:val="clear" w:color="auto" w:fill="FFFFFF"/>
        <w:spacing w:after="0" w:line="240" w:lineRule="auto"/>
        <w:ind w:right="-766"/>
        <w:jc w:val="both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proofErr w:type="spellStart"/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piekļūstamība</w:t>
      </w:r>
      <w:proofErr w:type="spellEnd"/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no tastatūras</w:t>
      </w:r>
      <w:r w:rsidR="00552F5F"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,</w:t>
      </w:r>
    </w:p>
    <w:p w14:paraId="2E06492D" w14:textId="1AA6F8A0" w:rsidR="00FD47FA" w:rsidRPr="0077507F" w:rsidRDefault="00E0502F" w:rsidP="00FD47FA">
      <w:pPr>
        <w:numPr>
          <w:ilvl w:val="0"/>
          <w:numId w:val="3"/>
        </w:numPr>
        <w:shd w:val="clear" w:color="auto" w:fill="FFFFFF"/>
        <w:spacing w:after="0" w:line="240" w:lineRule="auto"/>
        <w:ind w:right="-766"/>
        <w:jc w:val="both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multimediju alternatīvas</w:t>
      </w:r>
      <w:r w:rsidR="009E1C03"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;</w:t>
      </w:r>
      <w:r w:rsidR="00FD47FA"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v</w:t>
      </w:r>
      <w:r w:rsidR="00FD47FA" w:rsidRPr="0077507F">
        <w:rPr>
          <w:rFonts w:ascii="Times New Roman" w:hAnsi="Times New Roman" w:cs="Times New Roman"/>
          <w:lang w:val="lv-LV"/>
        </w:rPr>
        <w:t>ideo un audio saturam nav pievienoti subtitri</w:t>
      </w:r>
      <w:r w:rsidR="00552F5F" w:rsidRPr="0077507F">
        <w:rPr>
          <w:rFonts w:ascii="Times New Roman" w:hAnsi="Times New Roman" w:cs="Times New Roman"/>
          <w:lang w:val="lv-LV"/>
        </w:rPr>
        <w:t>,</w:t>
      </w:r>
    </w:p>
    <w:p w14:paraId="2C571022" w14:textId="23A5F300" w:rsidR="00E0502F" w:rsidRPr="0077507F" w:rsidRDefault="00E0502F" w:rsidP="009E1C03">
      <w:pPr>
        <w:numPr>
          <w:ilvl w:val="0"/>
          <w:numId w:val="3"/>
        </w:numPr>
        <w:shd w:val="clear" w:color="auto" w:fill="FFFFFF"/>
        <w:spacing w:after="0" w:line="240" w:lineRule="auto"/>
        <w:ind w:right="-766"/>
        <w:jc w:val="both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vairāki dokumenti ir </w:t>
      </w:r>
      <w:proofErr w:type="spellStart"/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pdf</w:t>
      </w:r>
      <w:proofErr w:type="spellEnd"/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formātā, kas nav piekļūstami ar </w:t>
      </w:r>
      <w:proofErr w:type="spellStart"/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palīgprogrammatūrām</w:t>
      </w:r>
      <w:proofErr w:type="spellEnd"/>
      <w:r w:rsidR="00552F5F"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,</w:t>
      </w:r>
    </w:p>
    <w:p w14:paraId="418BFADB" w14:textId="6019FE5F" w:rsidR="00F24783" w:rsidRPr="0077507F" w:rsidRDefault="0077507F" w:rsidP="009E1C03">
      <w:pPr>
        <w:numPr>
          <w:ilvl w:val="0"/>
          <w:numId w:val="3"/>
        </w:numPr>
        <w:shd w:val="clear" w:color="auto" w:fill="FFFFFF"/>
        <w:spacing w:after="0" w:line="240" w:lineRule="auto"/>
        <w:ind w:right="-766"/>
        <w:jc w:val="both"/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</w:pPr>
      <w:r w:rsidRPr="0077507F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dažās lapās virsraksti un to līmeņi nav izkārtoti jēgpilnā hierarhijā</w:t>
      </w:r>
      <w:r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.</w:t>
      </w:r>
    </w:p>
    <w:p w14:paraId="32237468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435EAD15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12779538" w14:textId="779DC681" w:rsidR="0007419A" w:rsidRPr="009E1C03" w:rsidRDefault="00F24783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bookmarkStart w:id="5" w:name="piekļūstamības-alternatīvas"/>
      <w:bookmarkEnd w:id="2"/>
      <w:bookmarkEnd w:id="4"/>
      <w:proofErr w:type="spellStart"/>
      <w:r w:rsidRPr="009E1C03">
        <w:rPr>
          <w:rFonts w:ascii="Times New Roman" w:hAnsi="Times New Roman" w:cs="Times New Roman"/>
          <w:b/>
          <w:bCs/>
          <w:color w:val="auto"/>
          <w:lang w:val="lv-LV"/>
        </w:rPr>
        <w:t>Piekļūstamības</w:t>
      </w:r>
      <w:proofErr w:type="spellEnd"/>
      <w:r w:rsidRPr="009E1C03">
        <w:rPr>
          <w:rFonts w:ascii="Times New Roman" w:hAnsi="Times New Roman" w:cs="Times New Roman"/>
          <w:b/>
          <w:bCs/>
          <w:color w:val="auto"/>
          <w:lang w:val="lv-LV"/>
        </w:rPr>
        <w:t xml:space="preserve"> alternatīvas</w:t>
      </w:r>
    </w:p>
    <w:p w14:paraId="60396617" w14:textId="5BD605E0" w:rsidR="0007419A" w:rsidRPr="009E1C03" w:rsidRDefault="0007419A" w:rsidP="009E1C03">
      <w:pPr>
        <w:pStyle w:val="NormalWeb"/>
        <w:shd w:val="clear" w:color="auto" w:fill="FFFFFF"/>
        <w:spacing w:before="0" w:beforeAutospacing="0" w:after="0" w:afterAutospacing="0"/>
        <w:ind w:right="-766"/>
        <w:jc w:val="both"/>
      </w:pPr>
      <w:r w:rsidRPr="009E1C03">
        <w:t xml:space="preserve">Ja </w:t>
      </w:r>
      <w:r w:rsidR="008549A7">
        <w:t xml:space="preserve">Jums </w:t>
      </w:r>
      <w:r w:rsidRPr="009E1C03">
        <w:t xml:space="preserve">ir nepieciešams saturs citā formātā, sazinieties ar mums, rakstot e-pasta vēstuli uz </w:t>
      </w:r>
      <w:r w:rsidR="009E1C03">
        <w:t>a</w:t>
      </w:r>
      <w:r w:rsidRPr="009E1C03">
        <w:t>dresi </w:t>
      </w:r>
      <w:r w:rsidR="008F71CF">
        <w:t>sportaskola@edu.jurmala.lv</w:t>
      </w:r>
      <w:r w:rsidRPr="009E1C03">
        <w:t>, norādot:</w:t>
      </w:r>
    </w:p>
    <w:p w14:paraId="150E72D9" w14:textId="35484046" w:rsidR="0007419A" w:rsidRPr="009E1C03" w:rsidRDefault="0007419A" w:rsidP="009E1C03">
      <w:pPr>
        <w:numPr>
          <w:ilvl w:val="0"/>
          <w:numId w:val="7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9E1C03">
        <w:rPr>
          <w:rFonts w:ascii="Times New Roman" w:hAnsi="Times New Roman" w:cs="Times New Roman"/>
          <w:sz w:val="24"/>
          <w:szCs w:val="24"/>
          <w:lang w:val="lv-LV"/>
        </w:rPr>
        <w:t>saiti uz saturu (URL);</w:t>
      </w:r>
    </w:p>
    <w:p w14:paraId="6658B749" w14:textId="77777777" w:rsidR="0007419A" w:rsidRPr="009E1C03" w:rsidRDefault="0007419A" w:rsidP="009E1C03">
      <w:pPr>
        <w:numPr>
          <w:ilvl w:val="0"/>
          <w:numId w:val="7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9E1C03">
        <w:rPr>
          <w:rFonts w:ascii="Times New Roman" w:hAnsi="Times New Roman" w:cs="Times New Roman"/>
          <w:sz w:val="24"/>
          <w:szCs w:val="24"/>
          <w:lang w:val="lv-LV"/>
        </w:rPr>
        <w:t>Jūsu vārdu un e-pasta adresi;</w:t>
      </w:r>
    </w:p>
    <w:p w14:paraId="747C5E28" w14:textId="5276B1C7" w:rsidR="0007419A" w:rsidRPr="009E1C03" w:rsidRDefault="0007419A" w:rsidP="009E1C03">
      <w:pPr>
        <w:numPr>
          <w:ilvl w:val="0"/>
          <w:numId w:val="7"/>
        </w:numPr>
        <w:shd w:val="clear" w:color="auto" w:fill="FFFFFF"/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  <w:r w:rsidRPr="009E1C03">
        <w:rPr>
          <w:rFonts w:ascii="Times New Roman" w:hAnsi="Times New Roman" w:cs="Times New Roman"/>
          <w:sz w:val="24"/>
          <w:szCs w:val="24"/>
          <w:lang w:val="lv-LV"/>
        </w:rPr>
        <w:t>formātu, kāds jums nepieciešams konkrētajam saturam (piemēram, audio CD, piekļūstams PDF).</w:t>
      </w:r>
    </w:p>
    <w:p w14:paraId="44038878" w14:textId="77777777" w:rsidR="009E1C03" w:rsidRDefault="009E1C03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bookmarkStart w:id="6" w:name="atsauksmēm-un-saziņai"/>
      <w:bookmarkEnd w:id="5"/>
    </w:p>
    <w:p w14:paraId="237114AC" w14:textId="6C66EF9F" w:rsidR="00F24783" w:rsidRPr="009E1C03" w:rsidRDefault="00F24783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r w:rsidRPr="009E1C03">
        <w:rPr>
          <w:rFonts w:ascii="Times New Roman" w:hAnsi="Times New Roman" w:cs="Times New Roman"/>
          <w:b/>
          <w:bCs/>
          <w:color w:val="auto"/>
          <w:lang w:val="lv-LV"/>
        </w:rPr>
        <w:t>Atsauksmēm un saziņai</w:t>
      </w:r>
    </w:p>
    <w:p w14:paraId="51227B88" w14:textId="4A6759E4" w:rsidR="0007419A" w:rsidRPr="008F71CF" w:rsidRDefault="0007419A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Ja Jūs konstatējat kādas problēmas vai nepilnības, kas nav minētas šajā paziņojumā, </w:t>
      </w:r>
      <w:r w:rsidR="009E1C03">
        <w:rPr>
          <w:rFonts w:ascii="Times New Roman" w:hAnsi="Times New Roman" w:cs="Times New Roman"/>
          <w:lang w:val="lv-LV"/>
        </w:rPr>
        <w:t>s</w:t>
      </w:r>
      <w:r w:rsidRPr="009E1C03">
        <w:rPr>
          <w:rFonts w:ascii="Times New Roman" w:hAnsi="Times New Roman" w:cs="Times New Roman"/>
          <w:lang w:val="lv-LV"/>
        </w:rPr>
        <w:t xml:space="preserve">azinieties </w:t>
      </w:r>
      <w:r w:rsidRPr="008F71CF">
        <w:rPr>
          <w:rFonts w:ascii="Times New Roman" w:hAnsi="Times New Roman" w:cs="Times New Roman"/>
          <w:lang w:val="lv-LV"/>
        </w:rPr>
        <w:t>ar</w:t>
      </w:r>
      <w:r w:rsidRPr="008F71CF">
        <w:rPr>
          <w:rFonts w:ascii="Times New Roman" w:hAnsi="Times New Roman" w:cs="Times New Roman"/>
          <w:shd w:val="clear" w:color="auto" w:fill="FFFFFF"/>
          <w:lang w:val="lv-LV"/>
        </w:rPr>
        <w:t xml:space="preserve"> Jūrmalas </w:t>
      </w:r>
      <w:r w:rsidR="008F71CF" w:rsidRPr="008F71CF">
        <w:rPr>
          <w:rFonts w:ascii="Times New Roman" w:hAnsi="Times New Roman" w:cs="Times New Roman"/>
          <w:shd w:val="clear" w:color="auto" w:fill="FFFFFF"/>
          <w:lang w:val="lv-LV"/>
        </w:rPr>
        <w:t>Sporta skolas vadību</w:t>
      </w:r>
    </w:p>
    <w:p w14:paraId="32E9F94F" w14:textId="1C9F3F18" w:rsidR="0007419A" w:rsidRPr="008F71CF" w:rsidRDefault="0007419A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8F71CF">
        <w:rPr>
          <w:rFonts w:ascii="Times New Roman" w:hAnsi="Times New Roman" w:cs="Times New Roman"/>
          <w:lang w:val="lv-LV"/>
        </w:rPr>
        <w:t xml:space="preserve">E-pasts: </w:t>
      </w:r>
      <w:r w:rsidR="008F71CF" w:rsidRPr="008F71CF">
        <w:t>sportaskola@edu.jurmala.lv</w:t>
      </w:r>
    </w:p>
    <w:p w14:paraId="550E0A90" w14:textId="6F8BB1E5" w:rsidR="0007419A" w:rsidRPr="008F71CF" w:rsidRDefault="0007419A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8F71CF">
        <w:rPr>
          <w:rFonts w:ascii="Times New Roman" w:hAnsi="Times New Roman" w:cs="Times New Roman"/>
          <w:lang w:val="lv-LV"/>
        </w:rPr>
        <w:t xml:space="preserve">Tālrunis: </w:t>
      </w:r>
      <w:r w:rsidR="008F71CF" w:rsidRPr="008F71CF">
        <w:t>67739319</w:t>
      </w:r>
    </w:p>
    <w:p w14:paraId="4E30ACC0" w14:textId="1CF8CB34" w:rsidR="0007419A" w:rsidRPr="009E1C03" w:rsidRDefault="0007419A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bookmarkStart w:id="7" w:name="a11y-other-contacts"/>
      <w:r w:rsidRPr="008F71CF">
        <w:rPr>
          <w:rFonts w:ascii="Times New Roman" w:hAnsi="Times New Roman" w:cs="Times New Roman"/>
          <w:lang w:val="lv-LV"/>
        </w:rPr>
        <w:t xml:space="preserve">Adrese: </w:t>
      </w:r>
      <w:proofErr w:type="spellStart"/>
      <w:r w:rsidR="008F71CF" w:rsidRPr="008F71CF">
        <w:t>Rūpniecības</w:t>
      </w:r>
      <w:proofErr w:type="spellEnd"/>
      <w:r w:rsidR="008F71CF" w:rsidRPr="008F71CF">
        <w:t xml:space="preserve"> </w:t>
      </w:r>
      <w:proofErr w:type="spellStart"/>
      <w:r w:rsidR="008F71CF" w:rsidRPr="008F71CF">
        <w:t>iela</w:t>
      </w:r>
      <w:proofErr w:type="spellEnd"/>
      <w:r w:rsidR="008F71CF" w:rsidRPr="008F71CF">
        <w:t xml:space="preserve"> 13 k-4</w:t>
      </w:r>
      <w:r w:rsidRPr="008F71CF">
        <w:rPr>
          <w:rFonts w:ascii="Times New Roman" w:hAnsi="Times New Roman" w:cs="Times New Roman"/>
          <w:lang w:val="lv-LV"/>
        </w:rPr>
        <w:t>, Jūrmala</w:t>
      </w:r>
      <w:bookmarkEnd w:id="7"/>
    </w:p>
    <w:p w14:paraId="55354A7A" w14:textId="77777777" w:rsidR="0007419A" w:rsidRPr="009E1C03" w:rsidRDefault="0007419A" w:rsidP="009E1C03">
      <w:pPr>
        <w:pStyle w:val="Heading4"/>
        <w:shd w:val="clear" w:color="auto" w:fill="FFFFFF"/>
        <w:spacing w:before="0" w:line="240" w:lineRule="auto"/>
        <w:ind w:right="-766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lv-LV"/>
        </w:rPr>
      </w:pPr>
      <w:r w:rsidRPr="009E1C03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lv-LV"/>
        </w:rPr>
        <w:lastRenderedPageBreak/>
        <w:t xml:space="preserve">Kā mēs izvērtējām šīs tīmekļvietnes </w:t>
      </w:r>
      <w:proofErr w:type="spellStart"/>
      <w:r w:rsidRPr="009E1C03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lv-LV"/>
        </w:rPr>
        <w:t>piekļūstamības</w:t>
      </w:r>
      <w:proofErr w:type="spellEnd"/>
      <w:r w:rsidRPr="009E1C03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lang w:val="lv-LV"/>
        </w:rPr>
        <w:t xml:space="preserve"> prasības</w:t>
      </w:r>
    </w:p>
    <w:p w14:paraId="78770B59" w14:textId="3468A263" w:rsidR="0007419A" w:rsidRPr="009E1C03" w:rsidRDefault="0007419A" w:rsidP="009E1C03">
      <w:pPr>
        <w:pStyle w:val="NormalWeb"/>
        <w:shd w:val="clear" w:color="auto" w:fill="FFFFFF"/>
        <w:spacing w:before="0" w:beforeAutospacing="0" w:after="0" w:afterAutospacing="0"/>
        <w:ind w:right="-766"/>
        <w:jc w:val="both"/>
      </w:pPr>
      <w:proofErr w:type="spellStart"/>
      <w:r w:rsidRPr="009E1C03">
        <w:t>Tīmeklvietnes</w:t>
      </w:r>
      <w:proofErr w:type="spellEnd"/>
      <w:r w:rsidRPr="009E1C03">
        <w:t xml:space="preserve"> </w:t>
      </w:r>
      <w:proofErr w:type="spellStart"/>
      <w:r w:rsidRPr="009E1C03">
        <w:t>izvērtējums</w:t>
      </w:r>
      <w:proofErr w:type="spellEnd"/>
      <w:r w:rsidRPr="009E1C03">
        <w:t xml:space="preserve"> tika veikts, izmantojot WCAG 2.0 vadlīniju AA līmeņa rekomendācijas vienkāršotai tīmekļvietnes </w:t>
      </w:r>
      <w:proofErr w:type="spellStart"/>
      <w:r w:rsidRPr="009E1C03">
        <w:t>piekļūstamības</w:t>
      </w:r>
      <w:proofErr w:type="spellEnd"/>
      <w:r w:rsidRPr="009E1C03">
        <w:t xml:space="preserve"> izvērtēšanai. Skatīt pilnu informāciju par vadlīnijām angļu valodā </w:t>
      </w:r>
      <w:hyperlink r:id="rId6" w:tgtFrame="_blank" w:history="1">
        <w:r w:rsidRPr="007A67E5">
          <w:rPr>
            <w:rStyle w:val="Hyperlink"/>
            <w:color w:val="auto"/>
            <w:u w:val="none"/>
          </w:rPr>
          <w:t>www.w3.org/TR/WCAG20</w:t>
        </w:r>
      </w:hyperlink>
      <w:r w:rsidRPr="007A67E5">
        <w:t>.</w:t>
      </w:r>
    </w:p>
    <w:p w14:paraId="2D2A7DD1" w14:textId="52298A33" w:rsidR="0007419A" w:rsidRPr="009E1C03" w:rsidRDefault="0007419A" w:rsidP="009E1C03">
      <w:pPr>
        <w:pStyle w:val="NormalWeb"/>
        <w:shd w:val="clear" w:color="auto" w:fill="FFFFFF"/>
        <w:spacing w:before="0" w:beforeAutospacing="0" w:after="0" w:afterAutospacing="0"/>
        <w:ind w:right="-766"/>
        <w:jc w:val="both"/>
      </w:pPr>
    </w:p>
    <w:p w14:paraId="1EA7A71D" w14:textId="54B0CE70" w:rsidR="0007419A" w:rsidRPr="009E1C03" w:rsidRDefault="0007419A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proofErr w:type="spellStart"/>
      <w:r w:rsidRPr="009E1C03">
        <w:rPr>
          <w:rFonts w:ascii="Times New Roman" w:hAnsi="Times New Roman" w:cs="Times New Roman"/>
          <w:lang w:val="lv-LV"/>
        </w:rPr>
        <w:t>Izvērtējumu</w:t>
      </w:r>
      <w:proofErr w:type="spellEnd"/>
      <w:r w:rsidRPr="009E1C03">
        <w:rPr>
          <w:rFonts w:ascii="Times New Roman" w:hAnsi="Times New Roman" w:cs="Times New Roman"/>
          <w:lang w:val="lv-LV"/>
        </w:rPr>
        <w:t xml:space="preserve"> apliecinošs dokuments: </w:t>
      </w:r>
      <w:bookmarkStart w:id="8" w:name="a11y-accept-document"/>
      <w:r w:rsidRPr="009E1C03">
        <w:rPr>
          <w:rFonts w:ascii="Times New Roman" w:hAnsi="Times New Roman" w:cs="Times New Roman"/>
          <w:lang w:val="lv-LV"/>
        </w:rPr>
        <w:t xml:space="preserve"> </w:t>
      </w:r>
      <w:hyperlink r:id="rId7" w:history="1">
        <w:r w:rsidRPr="009E1C03">
          <w:rPr>
            <w:rStyle w:val="Hyperlink"/>
            <w:rFonts w:ascii="Times New Roman" w:hAnsi="Times New Roman" w:cs="Times New Roman"/>
            <w:color w:val="auto"/>
            <w:lang w:val="lv-LV"/>
          </w:rPr>
          <w:t xml:space="preserve">Izvērtēšanas </w:t>
        </w:r>
        <w:proofErr w:type="spellStart"/>
        <w:r w:rsidRPr="009E1C03">
          <w:rPr>
            <w:rStyle w:val="Hyperlink"/>
            <w:rFonts w:ascii="Times New Roman" w:hAnsi="Times New Roman" w:cs="Times New Roman"/>
            <w:color w:val="auto"/>
            <w:lang w:val="lv-LV"/>
          </w:rPr>
          <w:t>protkols</w:t>
        </w:r>
        <w:proofErr w:type="spellEnd"/>
        <w:r w:rsidRPr="009E1C03">
          <w:rPr>
            <w:rStyle w:val="Hyperlink"/>
            <w:rFonts w:ascii="Times New Roman" w:hAnsi="Times New Roman" w:cs="Times New Roman"/>
            <w:color w:val="auto"/>
            <w:lang w:val="lv-LV"/>
          </w:rPr>
          <w:t xml:space="preserve"> (.</w:t>
        </w:r>
        <w:proofErr w:type="spellStart"/>
        <w:r w:rsidRPr="009E1C03">
          <w:rPr>
            <w:rStyle w:val="Hyperlink"/>
            <w:rFonts w:ascii="Times New Roman" w:hAnsi="Times New Roman" w:cs="Times New Roman"/>
            <w:color w:val="auto"/>
            <w:lang w:val="lv-LV"/>
          </w:rPr>
          <w:t>pdf</w:t>
        </w:r>
        <w:proofErr w:type="spellEnd"/>
        <w:r w:rsidRPr="009E1C03">
          <w:rPr>
            <w:rStyle w:val="Hyperlink"/>
            <w:rFonts w:ascii="Times New Roman" w:hAnsi="Times New Roman" w:cs="Times New Roman"/>
            <w:color w:val="auto"/>
            <w:lang w:val="lv-LV"/>
          </w:rPr>
          <w:t>)</w:t>
        </w:r>
      </w:hyperlink>
      <w:r w:rsidRPr="009E1C03">
        <w:rPr>
          <w:rFonts w:ascii="Times New Roman" w:hAnsi="Times New Roman" w:cs="Times New Roman"/>
          <w:lang w:val="lv-LV"/>
        </w:rPr>
        <w:t xml:space="preserve"> </w:t>
      </w:r>
      <w:bookmarkEnd w:id="8"/>
    </w:p>
    <w:p w14:paraId="4432E200" w14:textId="1321AE34" w:rsidR="00F24783" w:rsidRPr="009E1C03" w:rsidRDefault="0007419A" w:rsidP="009E1C03">
      <w:pPr>
        <w:pStyle w:val="FirstParagraph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Šī tīmekļvietne tika izvērtēta </w:t>
      </w:r>
      <w:bookmarkStart w:id="9" w:name="a11y-evaluation-date"/>
      <w:r w:rsidRPr="009E1C03">
        <w:rPr>
          <w:rFonts w:ascii="Times New Roman" w:hAnsi="Times New Roman" w:cs="Times New Roman"/>
          <w:lang w:val="lv-LV"/>
        </w:rPr>
        <w:t>21.11.2020</w:t>
      </w:r>
      <w:bookmarkEnd w:id="9"/>
      <w:r w:rsidRPr="009E1C03">
        <w:rPr>
          <w:rFonts w:ascii="Times New Roman" w:hAnsi="Times New Roman" w:cs="Times New Roman"/>
          <w:lang w:val="lv-LV"/>
        </w:rPr>
        <w:t xml:space="preserve">.  </w:t>
      </w:r>
    </w:p>
    <w:p w14:paraId="11712336" w14:textId="1786D5E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226E6D7B" w14:textId="77777777" w:rsidR="003A7D1A" w:rsidRPr="009E1C03" w:rsidRDefault="003A7D1A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bookmarkStart w:id="10" w:name="sūdzību-iesniegšana"/>
      <w:bookmarkEnd w:id="6"/>
    </w:p>
    <w:p w14:paraId="5D3226FA" w14:textId="510AB27E" w:rsidR="00F24783" w:rsidRPr="009E1C03" w:rsidRDefault="00F24783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r w:rsidRPr="009E1C03">
        <w:rPr>
          <w:rFonts w:ascii="Times New Roman" w:hAnsi="Times New Roman" w:cs="Times New Roman"/>
          <w:b/>
          <w:bCs/>
          <w:color w:val="auto"/>
          <w:lang w:val="lv-LV"/>
        </w:rPr>
        <w:t>Sūdzību iesniegšana</w:t>
      </w:r>
    </w:p>
    <w:p w14:paraId="49E558E9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1E7E8B47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Ja neesam atbilstoši reaģējuši uz Jūsu iesniegumu vai sūdzību par tīmekļvietnes satura </w:t>
      </w:r>
      <w:proofErr w:type="spellStart"/>
      <w:r w:rsidRPr="009E1C03">
        <w:rPr>
          <w:rFonts w:ascii="Times New Roman" w:hAnsi="Times New Roman" w:cs="Times New Roman"/>
          <w:lang w:val="lv-LV"/>
        </w:rPr>
        <w:t>piekļūstamību</w:t>
      </w:r>
      <w:proofErr w:type="spellEnd"/>
      <w:r w:rsidRPr="009E1C03">
        <w:rPr>
          <w:rFonts w:ascii="Times New Roman" w:hAnsi="Times New Roman" w:cs="Times New Roman"/>
          <w:lang w:val="lv-LV"/>
        </w:rPr>
        <w:t xml:space="preserve">, Jums ir iespēja iesniegt sūdzību Latvijas Republikas </w:t>
      </w:r>
      <w:proofErr w:type="spellStart"/>
      <w:r w:rsidRPr="009E1C03">
        <w:rPr>
          <w:rFonts w:ascii="Times New Roman" w:hAnsi="Times New Roman" w:cs="Times New Roman"/>
          <w:lang w:val="lv-LV"/>
        </w:rPr>
        <w:t>Tiesībsargam</w:t>
      </w:r>
      <w:proofErr w:type="spellEnd"/>
      <w:r w:rsidRPr="009E1C03">
        <w:rPr>
          <w:rFonts w:ascii="Times New Roman" w:hAnsi="Times New Roman" w:cs="Times New Roman"/>
          <w:lang w:val="lv-LV"/>
        </w:rPr>
        <w:t>.</w:t>
      </w:r>
    </w:p>
    <w:p w14:paraId="77B1EA92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>Adrese: Baznīcas iela 25, Rīga, LV-1010</w:t>
      </w:r>
    </w:p>
    <w:p w14:paraId="7F80E3B0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Tālrunis: </w:t>
      </w:r>
      <w:hyperlink r:id="rId8">
        <w:r w:rsidRPr="009E1C03">
          <w:rPr>
            <w:rStyle w:val="Hyperlink"/>
            <w:rFonts w:ascii="Times New Roman" w:hAnsi="Times New Roman" w:cs="Times New Roman"/>
            <w:color w:val="auto"/>
            <w:u w:val="none"/>
            <w:lang w:val="lv-LV"/>
          </w:rPr>
          <w:t>+37167686768</w:t>
        </w:r>
      </w:hyperlink>
    </w:p>
    <w:p w14:paraId="0EABD27F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E-pasts: </w:t>
      </w:r>
      <w:hyperlink r:id="rId9">
        <w:r w:rsidRPr="009E1C03">
          <w:rPr>
            <w:rStyle w:val="Hyperlink"/>
            <w:rFonts w:ascii="Times New Roman" w:hAnsi="Times New Roman" w:cs="Times New Roman"/>
            <w:color w:val="auto"/>
            <w:u w:val="none"/>
            <w:lang w:val="lv-LV"/>
          </w:rPr>
          <w:t>tiesibsargs@tiesibsargs.lv</w:t>
        </w:r>
      </w:hyperlink>
    </w:p>
    <w:p w14:paraId="70B719D7" w14:textId="77777777" w:rsidR="00F24783" w:rsidRPr="009E1C03" w:rsidRDefault="00A7212F" w:rsidP="009E1C03">
      <w:pPr>
        <w:pStyle w:val="BodyText"/>
        <w:spacing w:before="0" w:after="0"/>
        <w:ind w:right="-766"/>
        <w:jc w:val="both"/>
        <w:rPr>
          <w:rStyle w:val="Hyperlink"/>
          <w:rFonts w:ascii="Times New Roman" w:hAnsi="Times New Roman" w:cs="Times New Roman"/>
          <w:color w:val="auto"/>
          <w:u w:val="none"/>
          <w:lang w:val="lv-LV"/>
        </w:rPr>
      </w:pPr>
      <w:hyperlink r:id="rId10">
        <w:r w:rsidR="00F24783" w:rsidRPr="009E1C03">
          <w:rPr>
            <w:rStyle w:val="Hyperlink"/>
            <w:rFonts w:ascii="Times New Roman" w:hAnsi="Times New Roman" w:cs="Times New Roman"/>
            <w:color w:val="auto"/>
            <w:u w:val="none"/>
            <w:lang w:val="lv-LV"/>
          </w:rPr>
          <w:t>https://www.tiesibsargs.lv/lv/pages/kontaktinformacija</w:t>
        </w:r>
      </w:hyperlink>
    </w:p>
    <w:p w14:paraId="3B6746CA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bookmarkEnd w:id="10"/>
    <w:p w14:paraId="04138CA0" w14:textId="77777777" w:rsidR="00F24783" w:rsidRPr="009E1C03" w:rsidRDefault="00F24783" w:rsidP="009E1C03">
      <w:pPr>
        <w:pStyle w:val="Heading3"/>
        <w:spacing w:before="0" w:line="240" w:lineRule="auto"/>
        <w:ind w:right="-766"/>
        <w:jc w:val="both"/>
        <w:rPr>
          <w:rFonts w:ascii="Times New Roman" w:hAnsi="Times New Roman" w:cs="Times New Roman"/>
          <w:b/>
          <w:bCs/>
          <w:color w:val="auto"/>
          <w:lang w:val="lv-LV"/>
        </w:rPr>
      </w:pPr>
      <w:r w:rsidRPr="009E1C03">
        <w:rPr>
          <w:rFonts w:ascii="Times New Roman" w:hAnsi="Times New Roman" w:cs="Times New Roman"/>
          <w:b/>
          <w:bCs/>
          <w:color w:val="auto"/>
          <w:lang w:val="lv-LV"/>
        </w:rPr>
        <w:t>Ziņas par paziņojuma sagatavošanu</w:t>
      </w:r>
    </w:p>
    <w:p w14:paraId="7D069669" w14:textId="4D9B6A61" w:rsidR="00F24783" w:rsidRPr="009E1C03" w:rsidRDefault="00F24783" w:rsidP="009E1C03">
      <w:pPr>
        <w:pStyle w:val="FirstParagraph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  <w:r w:rsidRPr="009E1C03">
        <w:rPr>
          <w:rFonts w:ascii="Times New Roman" w:hAnsi="Times New Roman" w:cs="Times New Roman"/>
          <w:lang w:val="lv-LV"/>
        </w:rPr>
        <w:t xml:space="preserve">Šis paziņojums pirmo reizi tika sagatavots </w:t>
      </w:r>
      <w:bookmarkStart w:id="11" w:name="a11y-first-notify"/>
      <w:r w:rsidR="0007419A" w:rsidRPr="009E1C03">
        <w:rPr>
          <w:rFonts w:ascii="Times New Roman" w:hAnsi="Times New Roman" w:cs="Times New Roman"/>
          <w:lang w:val="lv-LV"/>
        </w:rPr>
        <w:t>15.01</w:t>
      </w:r>
      <w:r w:rsidRPr="009E1C03">
        <w:rPr>
          <w:rFonts w:ascii="Times New Roman" w:hAnsi="Times New Roman" w:cs="Times New Roman"/>
          <w:lang w:val="lv-LV"/>
        </w:rPr>
        <w:t>.2020</w:t>
      </w:r>
      <w:bookmarkEnd w:id="11"/>
      <w:r w:rsidRPr="009E1C03">
        <w:rPr>
          <w:rFonts w:ascii="Times New Roman" w:hAnsi="Times New Roman" w:cs="Times New Roman"/>
          <w:lang w:val="lv-LV"/>
        </w:rPr>
        <w:t xml:space="preserve">. </w:t>
      </w:r>
    </w:p>
    <w:p w14:paraId="00C53482" w14:textId="77777777" w:rsidR="00F24783" w:rsidRPr="009E1C03" w:rsidRDefault="00F24783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2EDCA65D" w14:textId="11F70D18" w:rsidR="003A7D1A" w:rsidRPr="009E1C03" w:rsidRDefault="003A7D1A" w:rsidP="009E1C03">
      <w:pPr>
        <w:pStyle w:val="BodyText"/>
        <w:spacing w:before="0" w:after="0"/>
        <w:ind w:right="-766"/>
        <w:jc w:val="both"/>
        <w:rPr>
          <w:rFonts w:ascii="Times New Roman" w:hAnsi="Times New Roman" w:cs="Times New Roman"/>
          <w:lang w:val="lv-LV"/>
        </w:rPr>
      </w:pPr>
    </w:p>
    <w:p w14:paraId="38B8AE27" w14:textId="77777777" w:rsidR="00F24783" w:rsidRPr="009E1C03" w:rsidRDefault="00F24783" w:rsidP="009E1C03">
      <w:pPr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p w14:paraId="1FFDECEB" w14:textId="77777777" w:rsidR="00F24783" w:rsidRPr="009E1C03" w:rsidRDefault="00F24783" w:rsidP="009E1C03">
      <w:pPr>
        <w:pStyle w:val="HTMLPreformatted"/>
        <w:shd w:val="clear" w:color="auto" w:fill="FFFFFF"/>
        <w:ind w:right="-766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6076F3E" w14:textId="77777777" w:rsidR="00200355" w:rsidRPr="009E1C03" w:rsidRDefault="00200355" w:rsidP="009E1C03">
      <w:pPr>
        <w:spacing w:after="0" w:line="240" w:lineRule="auto"/>
        <w:ind w:right="-766"/>
        <w:jc w:val="both"/>
        <w:rPr>
          <w:rFonts w:ascii="Times New Roman" w:hAnsi="Times New Roman" w:cs="Times New Roman"/>
          <w:sz w:val="24"/>
          <w:szCs w:val="24"/>
          <w:lang w:val="lv-LV"/>
        </w:rPr>
      </w:pPr>
    </w:p>
    <w:sectPr w:rsidR="00200355" w:rsidRPr="009E1C03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53502"/>
    <w:multiLevelType w:val="hybridMultilevel"/>
    <w:tmpl w:val="C22822B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D7399"/>
    <w:multiLevelType w:val="multilevel"/>
    <w:tmpl w:val="E57C5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56107B"/>
    <w:multiLevelType w:val="hybridMultilevel"/>
    <w:tmpl w:val="05F83E1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5292C"/>
    <w:multiLevelType w:val="multilevel"/>
    <w:tmpl w:val="4F18C99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D204C17"/>
    <w:multiLevelType w:val="multilevel"/>
    <w:tmpl w:val="B6207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A53371"/>
    <w:multiLevelType w:val="multilevel"/>
    <w:tmpl w:val="6BE6D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2615A6"/>
    <w:multiLevelType w:val="multilevel"/>
    <w:tmpl w:val="8A241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71493E"/>
    <w:multiLevelType w:val="multilevel"/>
    <w:tmpl w:val="0818027E"/>
    <w:lvl w:ilvl="0">
      <w:start w:val="1"/>
      <w:numFmt w:val="bullet"/>
      <w:lvlText w:val=""/>
      <w:lvlJc w:val="left"/>
      <w:pPr>
        <w:tabs>
          <w:tab w:val="num" w:pos="480"/>
        </w:tabs>
        <w:ind w:left="96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"/>
  </w:num>
  <w:num w:numId="5">
    <w:abstractNumId w:val="6"/>
  </w:num>
  <w:num w:numId="6">
    <w:abstractNumId w:val="4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4783"/>
    <w:rsid w:val="00027E3D"/>
    <w:rsid w:val="0007419A"/>
    <w:rsid w:val="001214C1"/>
    <w:rsid w:val="00200355"/>
    <w:rsid w:val="002300C1"/>
    <w:rsid w:val="00250461"/>
    <w:rsid w:val="002C036B"/>
    <w:rsid w:val="003A7D1A"/>
    <w:rsid w:val="00404138"/>
    <w:rsid w:val="00504CEF"/>
    <w:rsid w:val="0051230E"/>
    <w:rsid w:val="00552F5F"/>
    <w:rsid w:val="00752F15"/>
    <w:rsid w:val="0077507F"/>
    <w:rsid w:val="007A67E5"/>
    <w:rsid w:val="007C56C7"/>
    <w:rsid w:val="00826686"/>
    <w:rsid w:val="008549A7"/>
    <w:rsid w:val="008F71CF"/>
    <w:rsid w:val="00933415"/>
    <w:rsid w:val="009E1C03"/>
    <w:rsid w:val="00A7212F"/>
    <w:rsid w:val="00AC3EB1"/>
    <w:rsid w:val="00B947A6"/>
    <w:rsid w:val="00CD17C4"/>
    <w:rsid w:val="00E0502F"/>
    <w:rsid w:val="00E87FF1"/>
    <w:rsid w:val="00EF0557"/>
    <w:rsid w:val="00F24783"/>
    <w:rsid w:val="00F6152B"/>
    <w:rsid w:val="00F644C9"/>
    <w:rsid w:val="00FD4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A3D1DE"/>
  <w15:chartTrackingRefBased/>
  <w15:docId w15:val="{F0FFD298-4BBB-4D7E-A9E2-FDB3207E0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783"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47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47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47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2478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2478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478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normaltextrun">
    <w:name w:val="normaltextrun"/>
    <w:basedOn w:val="DefaultParagraphFont"/>
    <w:rsid w:val="00F24783"/>
  </w:style>
  <w:style w:type="character" w:styleId="Hyperlink">
    <w:name w:val="Hyperlink"/>
    <w:basedOn w:val="DefaultParagraphFont"/>
    <w:uiPriority w:val="99"/>
    <w:unhideWhenUsed/>
    <w:rsid w:val="00F24783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247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lv-LV" w:eastAsia="lv-LV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24783"/>
    <w:rPr>
      <w:rFonts w:ascii="Courier New" w:eastAsia="Times New Roman" w:hAnsi="Courier New" w:cs="Courier New"/>
      <w:sz w:val="20"/>
      <w:szCs w:val="20"/>
      <w:lang w:eastAsia="lv-LV"/>
    </w:rPr>
  </w:style>
  <w:style w:type="paragraph" w:styleId="BodyText">
    <w:name w:val="Body Text"/>
    <w:basedOn w:val="Normal"/>
    <w:link w:val="BodyTextChar"/>
    <w:qFormat/>
    <w:rsid w:val="00F24783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24783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F24783"/>
  </w:style>
  <w:style w:type="paragraph" w:customStyle="1" w:styleId="Compact">
    <w:name w:val="Compact"/>
    <w:basedOn w:val="BodyText"/>
    <w:qFormat/>
    <w:rsid w:val="00F24783"/>
    <w:pPr>
      <w:spacing w:before="36" w:after="36"/>
    </w:pPr>
  </w:style>
  <w:style w:type="character" w:styleId="UnresolvedMention">
    <w:name w:val="Unresolved Mention"/>
    <w:basedOn w:val="DefaultParagraphFont"/>
    <w:uiPriority w:val="99"/>
    <w:semiHidden/>
    <w:unhideWhenUsed/>
    <w:rsid w:val="0051230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87F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FF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FF1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F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FF1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504C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lv-LV" w:eastAsia="lv-LV"/>
    </w:rPr>
  </w:style>
  <w:style w:type="character" w:customStyle="1" w:styleId="a11y-type">
    <w:name w:val="a11y-type"/>
    <w:basedOn w:val="DefaultParagraphFont"/>
    <w:rsid w:val="003A7D1A"/>
  </w:style>
  <w:style w:type="paragraph" w:styleId="ListParagraph">
    <w:name w:val="List Paragraph"/>
    <w:basedOn w:val="Normal"/>
    <w:uiPriority w:val="34"/>
    <w:qFormat/>
    <w:rsid w:val="00E05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9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37167686768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R:\Linda\izvertejums\ZANDA\Izvertesanas_protokols_jurmalalv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3.org/TR/WCAG20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jss.jurmala.lv" TargetMode="External"/><Relationship Id="rId10" Type="http://schemas.openxmlformats.org/officeDocument/2006/relationships/hyperlink" Target="https://www.tiesibsargs.lv/lv/pages/kontaktinformacij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iesibsargs@tiesibsargs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nda Krastiņa</dc:creator>
  <cp:keywords/>
  <dc:description/>
  <cp:lastModifiedBy>Dāvis Dumburs</cp:lastModifiedBy>
  <cp:revision>3</cp:revision>
  <dcterms:created xsi:type="dcterms:W3CDTF">2021-01-20T15:56:00Z</dcterms:created>
  <dcterms:modified xsi:type="dcterms:W3CDTF">2021-01-28T18:43:00Z</dcterms:modified>
</cp:coreProperties>
</file>